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365B" w14:textId="17D211CE" w:rsidR="00855C05" w:rsidRPr="005339E5" w:rsidRDefault="00855C05" w:rsidP="00D92DDD">
      <w:pPr>
        <w:spacing w:line="276" w:lineRule="auto"/>
        <w:jc w:val="center"/>
        <w:rPr>
          <w:rFonts w:ascii="Arial" w:hAnsi="Arial" w:cs="Arial"/>
          <w:b/>
          <w:bCs/>
        </w:rPr>
      </w:pPr>
      <w:r w:rsidRPr="005339E5">
        <w:rPr>
          <w:rFonts w:ascii="Arial" w:hAnsi="Arial" w:cs="Arial"/>
          <w:b/>
          <w:bCs/>
        </w:rPr>
        <w:t>OBRAZAC ZA PRIJAVU</w:t>
      </w:r>
    </w:p>
    <w:p w14:paraId="617BA334" w14:textId="3546F247" w:rsidR="00855C05" w:rsidRPr="005339E5" w:rsidRDefault="00855C05" w:rsidP="00D92DDD">
      <w:pPr>
        <w:spacing w:line="276" w:lineRule="auto"/>
        <w:jc w:val="center"/>
        <w:rPr>
          <w:rFonts w:ascii="Arial" w:hAnsi="Arial" w:cs="Arial"/>
        </w:rPr>
      </w:pPr>
      <w:r w:rsidRPr="005339E5">
        <w:rPr>
          <w:rFonts w:ascii="Arial" w:hAnsi="Arial" w:cs="Arial"/>
        </w:rPr>
        <w:t xml:space="preserve">za dodjelu proračunskih sredstava za programe </w:t>
      </w:r>
      <w:r w:rsidR="000004B2">
        <w:rPr>
          <w:rFonts w:ascii="Arial" w:hAnsi="Arial" w:cs="Arial"/>
        </w:rPr>
        <w:t>sporta</w:t>
      </w:r>
      <w:r w:rsidRPr="005339E5">
        <w:rPr>
          <w:rFonts w:ascii="Arial" w:hAnsi="Arial" w:cs="Arial"/>
        </w:rPr>
        <w:t xml:space="preserve"> u 202</w:t>
      </w:r>
      <w:r w:rsidR="00E46280">
        <w:rPr>
          <w:rFonts w:ascii="Arial" w:hAnsi="Arial" w:cs="Arial"/>
        </w:rPr>
        <w:t>6</w:t>
      </w:r>
      <w:r w:rsidRPr="005339E5">
        <w:rPr>
          <w:rFonts w:ascii="Arial" w:hAnsi="Arial" w:cs="Arial"/>
        </w:rPr>
        <w:t>. godini</w:t>
      </w:r>
    </w:p>
    <w:p w14:paraId="6331A8A5" w14:textId="77777777" w:rsidR="00855C05" w:rsidRPr="00D92DDD" w:rsidRDefault="00855C05" w:rsidP="00D92DDD">
      <w:pPr>
        <w:spacing w:line="276" w:lineRule="auto"/>
        <w:jc w:val="center"/>
        <w:rPr>
          <w:rFonts w:ascii="Arial" w:hAnsi="Arial" w:cs="Arial"/>
          <w:sz w:val="18"/>
          <w:szCs w:val="18"/>
        </w:rPr>
      </w:pPr>
    </w:p>
    <w:tbl>
      <w:tblPr>
        <w:tblW w:w="8934" w:type="dxa"/>
        <w:tblLook w:val="04A0" w:firstRow="1" w:lastRow="0" w:firstColumn="1" w:lastColumn="0" w:noHBand="0" w:noVBand="1"/>
      </w:tblPr>
      <w:tblGrid>
        <w:gridCol w:w="4106"/>
        <w:gridCol w:w="4828"/>
      </w:tblGrid>
      <w:tr w:rsidR="00D92DDD" w:rsidRPr="00D92DDD" w14:paraId="5BCF84CF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D5C6C" w14:textId="0E77C298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bookmarkStart w:id="0" w:name="_Hlk200705079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1. OSNOVNI PODACI</w:t>
            </w:r>
          </w:p>
        </w:tc>
      </w:tr>
      <w:tr w:rsidR="004B00A5" w:rsidRPr="00D92DDD" w14:paraId="6D4EE15B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F94EBF" w14:textId="19653BE4" w:rsidR="004B00A5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1. 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pri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6D91103E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A4E51B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35B7F725" w14:textId="30BE2DCF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07788CD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91780" w14:textId="1DB2AF40" w:rsidR="00AD388E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2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Adresa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ri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5A5B7862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BB1E97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4C811B1" w14:textId="2CABBF81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0E955E6E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263394" w14:textId="488BE571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3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ID broj pri</w:t>
            </w:r>
            <w:r w:rsidR="004B00A5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javitelj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255312E2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0A6F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3545524" w14:textId="3828335E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76222268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8228B" w14:textId="7EE21264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4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Broj računa u banc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:</w:t>
            </w:r>
          </w:p>
        </w:tc>
      </w:tr>
      <w:tr w:rsidR="006848C0" w:rsidRPr="00D92DDD" w14:paraId="0499684C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814BCE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68EEFFD" w14:textId="3B45EA6A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7D6F3569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2E59B" w14:textId="7EAE9A59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5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Kontakt telefon/mobitel</w:t>
            </w:r>
          </w:p>
        </w:tc>
      </w:tr>
      <w:tr w:rsidR="006848C0" w:rsidRPr="00D92DDD" w14:paraId="57D608AB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DDC617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E60EFA3" w14:textId="1A0535B4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24CD613C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77AC3" w14:textId="3495C0A8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6. </w:t>
            </w:r>
            <w:r w:rsidR="00AC4319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E-mail adresa</w:t>
            </w:r>
          </w:p>
        </w:tc>
      </w:tr>
      <w:tr w:rsidR="006848C0" w:rsidRPr="00D92DDD" w14:paraId="11980886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11A268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617FED4" w14:textId="7A907560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B61AFA6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8BB9C0" w14:textId="3D5180F9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7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O</w:t>
            </w:r>
            <w:r w:rsidR="00233F1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is prijavitelja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 xml:space="preserve"> (</w:t>
            </w:r>
            <w:r w:rsidR="004B00A5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 xml:space="preserve">godina osnutka, 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svrha i područje djelovanja, broj članova ili zaposlenih i druge važne informacije o prijavitelju</w:t>
            </w:r>
            <w:r w:rsidR="00874C93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, relevantne za ocjenu kvalitete prijavitelja</w:t>
            </w:r>
            <w:r w:rsidR="00233F1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)</w:t>
            </w:r>
          </w:p>
        </w:tc>
      </w:tr>
      <w:tr w:rsidR="006848C0" w:rsidRPr="00D92DDD" w14:paraId="01A70657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CE9BB0" w14:textId="77777777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153A54F" w14:textId="7D8F6206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F52D6AD" w14:textId="57C5520D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7E9A82B" w14:textId="69E5659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077483F" w14:textId="1B1B4C11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141DDFA" w14:textId="060A7765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A930FF8" w14:textId="56D8725C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D8A8C18" w14:textId="77777777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D9C5649" w14:textId="78025BD9" w:rsidR="00233F16" w:rsidRPr="00D92DDD" w:rsidRDefault="00233F1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A5CDE0F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AE695" w14:textId="1C6905C6" w:rsidR="006848C0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1.8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do sada realiziran</w:t>
            </w:r>
            <w:r w:rsidR="00207B3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ih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rojekate bez obzira od koga su financirani</w:t>
            </w:r>
            <w:r w:rsidR="00207B3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 po godinama</w:t>
            </w:r>
          </w:p>
        </w:tc>
      </w:tr>
      <w:tr w:rsidR="006848C0" w:rsidRPr="00D92DDD" w14:paraId="56531AED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784B75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E734ACC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87EAF42" w14:textId="0F5CB4B9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70D4209B" w14:textId="47F43F63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03082D9" w14:textId="7777777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60AB3B0" w14:textId="439C55FB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BE407C2" w14:textId="77777777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37BFDB76" w14:textId="4EE3FBA4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D92DDD" w:rsidRPr="00D92DDD" w14:paraId="49ECDBAB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66851" w14:textId="3E1D044A" w:rsidR="00D92DDD" w:rsidRPr="00D92DDD" w:rsidRDefault="00D92DDD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 </w:t>
            </w:r>
            <w:r w:rsidR="00BA6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ODACI O PROJEKTU</w:t>
            </w:r>
          </w:p>
        </w:tc>
      </w:tr>
      <w:tr w:rsidR="006848C0" w:rsidRPr="00D92DDD" w14:paraId="34719449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CE6DD" w14:textId="62C14133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1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Naziv projekta koji se prijavljuje</w:t>
            </w:r>
          </w:p>
        </w:tc>
      </w:tr>
      <w:tr w:rsidR="006848C0" w:rsidRPr="00D92DDD" w14:paraId="6ED8A955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F073D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45292DC" w14:textId="55B564A8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B91726" w:rsidRPr="00D92DDD" w14:paraId="4BF68110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9A75E" w14:textId="367DE35D" w:rsidR="00B91726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2. </w:t>
            </w:r>
            <w:r w:rsidR="003C4C97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Predviđeni početak i završetak projekta</w:t>
            </w:r>
          </w:p>
        </w:tc>
      </w:tr>
      <w:tr w:rsidR="00B91726" w:rsidRPr="00D92DDD" w14:paraId="20768463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6BD7E" w14:textId="77777777" w:rsidR="003C4C97" w:rsidRPr="00D92DDD" w:rsidRDefault="003C4C97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2FA74857" w14:textId="77777777" w:rsidR="003C4C97" w:rsidRDefault="003C4C97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D43EB42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7F2FCCB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1378E85A" w14:textId="61A527C1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56B8AFA3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5108D" w14:textId="71995E63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lastRenderedPageBreak/>
              <w:t xml:space="preserve">2.3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Opis projekta koji se prijavljuje</w:t>
            </w:r>
            <w:r w:rsidR="0033208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, planirane aktivnosti</w:t>
            </w:r>
            <w:r w:rsidR="00C35E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, očekivani rezultat i doprinos projekta</w:t>
            </w:r>
          </w:p>
        </w:tc>
      </w:tr>
      <w:tr w:rsidR="006848C0" w:rsidRPr="00D92DDD" w14:paraId="031B6875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88331" w14:textId="77777777" w:rsidR="006848C0" w:rsidRPr="00D92DDD" w:rsidRDefault="006848C0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49871D5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56F0B1CA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5FE8CFF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46B9DE33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0636E5D2" w14:textId="62BEA481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6848C0" w:rsidRPr="00D92DDD" w14:paraId="36F19DB6" w14:textId="77777777" w:rsidTr="00233F16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8308B3" w14:textId="06D8C4D8" w:rsidR="006848C0" w:rsidRPr="00D92DDD" w:rsidRDefault="00BA65C2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2.4. </w:t>
            </w:r>
            <w:r w:rsidR="00B91726" w:rsidRPr="00D92DD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 xml:space="preserve">Ostalo </w:t>
            </w:r>
            <w:r w:rsidR="00B91726" w:rsidRPr="00D92DDD"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(obrazloženja vezana za projekt koja mogu biti od značaja za ocjenu projekta)</w:t>
            </w:r>
          </w:p>
        </w:tc>
      </w:tr>
      <w:tr w:rsidR="006848C0" w:rsidRPr="00D92DDD" w14:paraId="13F39C94" w14:textId="77777777" w:rsidTr="00AC4319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96444" w14:textId="7777777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  <w:p w14:paraId="6E3C220F" w14:textId="2EB657F7" w:rsidR="00B91726" w:rsidRPr="00D92DDD" w:rsidRDefault="00B91726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583576CE" w14:textId="77777777" w:rsidTr="0073100D">
        <w:trPr>
          <w:trHeight w:val="288"/>
        </w:trPr>
        <w:tc>
          <w:tcPr>
            <w:tcW w:w="8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EABBDA" w14:textId="38B654C2" w:rsidR="0019310C" w:rsidRP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 w:rsidRPr="0019310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3. SREDSTVA POTREBNA ZA REALIZACIJU PROJEKTA</w:t>
            </w:r>
          </w:p>
        </w:tc>
      </w:tr>
      <w:tr w:rsidR="0019310C" w:rsidRPr="00D92DDD" w14:paraId="5B521F47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07C54" w14:textId="77777777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1. Traženi iznos sredstava od općine Grude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B9AE5" w14:textId="75C978E9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4A2AB39A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8FD200" w14:textId="77777777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2. Traženi iznos sredstava od drugih donator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4EAA7" w14:textId="6119B70A" w:rsidR="0019310C" w:rsidRPr="00D92DDD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12BA5C56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152F6" w14:textId="77777777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  <w:t>3.3. Iznos vlastitog sudjelovanj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1A597" w14:textId="1A9BE51D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tr w:rsidR="0019310C" w:rsidRPr="00D92DDD" w14:paraId="6C9682B5" w14:textId="77777777" w:rsidTr="00207B35">
        <w:trPr>
          <w:trHeight w:val="28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9C4AF" w14:textId="393ADB5C" w:rsidR="0019310C" w:rsidRPr="0019310C" w:rsidRDefault="0019310C" w:rsidP="0019310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hr-HR"/>
              </w:rPr>
              <w:t>Ukupna vrijednost projekta</w:t>
            </w:r>
          </w:p>
        </w:tc>
        <w:tc>
          <w:tcPr>
            <w:tcW w:w="4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8B64D" w14:textId="7757183D" w:rsidR="0019310C" w:rsidRDefault="0019310C" w:rsidP="00D92DDD">
            <w:pPr>
              <w:spacing w:after="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hr-HR"/>
              </w:rPr>
            </w:pPr>
          </w:p>
        </w:tc>
      </w:tr>
      <w:bookmarkEnd w:id="0"/>
    </w:tbl>
    <w:p w14:paraId="26642541" w14:textId="4C96748D" w:rsidR="003C4C97" w:rsidRPr="00D92DDD" w:rsidRDefault="003C4C97" w:rsidP="00D92DDD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61675ED8" w14:textId="4319CF0C" w:rsidR="004B00A5" w:rsidRPr="00D92DDD" w:rsidRDefault="004B00A5" w:rsidP="00D92DDD">
      <w:pPr>
        <w:spacing w:line="276" w:lineRule="auto"/>
        <w:rPr>
          <w:rFonts w:ascii="Arial" w:hAnsi="Arial" w:cs="Arial"/>
          <w:sz w:val="18"/>
          <w:szCs w:val="18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980"/>
        <w:gridCol w:w="5103"/>
        <w:gridCol w:w="1979"/>
      </w:tblGrid>
      <w:tr w:rsidR="004B00A5" w:rsidRPr="00D92DDD" w14:paraId="42C2C55C" w14:textId="77777777" w:rsidTr="00D92DDD">
        <w:tc>
          <w:tcPr>
            <w:tcW w:w="1980" w:type="dxa"/>
            <w:vAlign w:val="center"/>
          </w:tcPr>
          <w:p w14:paraId="4B82DB4B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bookmarkStart w:id="1" w:name="_Hlk200705211"/>
          </w:p>
          <w:p w14:paraId="4F5CDA89" w14:textId="6AEC6C18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jesto i datum:</w:t>
            </w:r>
          </w:p>
          <w:p w14:paraId="1D6319C3" w14:textId="76239D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7DE01EE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Align w:val="center"/>
          </w:tcPr>
          <w:p w14:paraId="1A0EBF04" w14:textId="599BF862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jesto pečat</w:t>
            </w:r>
            <w:r w:rsidR="00D92DDD" w:rsidRPr="00D92DDD">
              <w:rPr>
                <w:rFonts w:ascii="Arial" w:hAnsi="Arial" w:cs="Arial"/>
                <w:sz w:val="18"/>
                <w:szCs w:val="18"/>
              </w:rPr>
              <w:t>a</w:t>
            </w:r>
          </w:p>
        </w:tc>
      </w:tr>
      <w:tr w:rsidR="004B00A5" w:rsidRPr="00D92DDD" w14:paraId="227F4D8A" w14:textId="77777777" w:rsidTr="00D92DDD">
        <w:tc>
          <w:tcPr>
            <w:tcW w:w="1980" w:type="dxa"/>
            <w:vAlign w:val="center"/>
          </w:tcPr>
          <w:p w14:paraId="6F7D8294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60A52168" w14:textId="0AFBC1AB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Ime i prezime ovlaštene osobe:</w:t>
            </w:r>
          </w:p>
          <w:p w14:paraId="451A2A25" w14:textId="3D076B1E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17CFB17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Merge w:val="restart"/>
          </w:tcPr>
          <w:p w14:paraId="0E61EB76" w14:textId="77777777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01BF524" w14:textId="77777777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A1F4BEE" w14:textId="77777777" w:rsidR="00D92DDD" w:rsidRPr="00D92DDD" w:rsidRDefault="00D92DDD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5D8353E" w14:textId="5AD5DD69" w:rsidR="004B00A5" w:rsidRPr="00D92DDD" w:rsidRDefault="004B00A5" w:rsidP="00D92DDD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M.P.</w:t>
            </w:r>
          </w:p>
        </w:tc>
      </w:tr>
      <w:tr w:rsidR="004B00A5" w:rsidRPr="00D92DDD" w14:paraId="6272F36E" w14:textId="77777777" w:rsidTr="00D92DDD">
        <w:tc>
          <w:tcPr>
            <w:tcW w:w="1980" w:type="dxa"/>
            <w:vAlign w:val="center"/>
          </w:tcPr>
          <w:p w14:paraId="1ABF95DA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57892709" w14:textId="774174CA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92DDD">
              <w:rPr>
                <w:rFonts w:ascii="Arial" w:hAnsi="Arial" w:cs="Arial"/>
                <w:sz w:val="18"/>
                <w:szCs w:val="18"/>
              </w:rPr>
              <w:t>Potpis ovlaštene osobe:</w:t>
            </w:r>
          </w:p>
          <w:p w14:paraId="08CE5B96" w14:textId="42E49DDE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3" w:type="dxa"/>
            <w:vAlign w:val="center"/>
          </w:tcPr>
          <w:p w14:paraId="6F9C42A9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9" w:type="dxa"/>
            <w:vMerge/>
          </w:tcPr>
          <w:p w14:paraId="58B63DF0" w14:textId="77777777" w:rsidR="004B00A5" w:rsidRPr="00D92DDD" w:rsidRDefault="004B00A5" w:rsidP="00D92DD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1"/>
    </w:tbl>
    <w:p w14:paraId="4555491C" w14:textId="77777777" w:rsidR="00874C93" w:rsidRPr="00D92DDD" w:rsidRDefault="00874C93" w:rsidP="00D92DDD">
      <w:pPr>
        <w:spacing w:line="276" w:lineRule="auto"/>
        <w:rPr>
          <w:rFonts w:ascii="Arial" w:hAnsi="Arial" w:cs="Arial"/>
          <w:sz w:val="18"/>
          <w:szCs w:val="18"/>
        </w:rPr>
      </w:pPr>
    </w:p>
    <w:sectPr w:rsidR="00874C93" w:rsidRPr="00D92D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82CDE" w14:textId="77777777" w:rsidR="00C6181A" w:rsidRDefault="00C6181A" w:rsidP="006848C0">
      <w:pPr>
        <w:spacing w:after="0" w:line="240" w:lineRule="auto"/>
      </w:pPr>
      <w:r>
        <w:separator/>
      </w:r>
    </w:p>
  </w:endnote>
  <w:endnote w:type="continuationSeparator" w:id="0">
    <w:p w14:paraId="01D33906" w14:textId="77777777" w:rsidR="00C6181A" w:rsidRDefault="00C6181A" w:rsidP="00684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15F90" w14:textId="77777777" w:rsidR="00C6181A" w:rsidRDefault="00C6181A" w:rsidP="006848C0">
      <w:pPr>
        <w:spacing w:after="0" w:line="240" w:lineRule="auto"/>
      </w:pPr>
      <w:r>
        <w:separator/>
      </w:r>
    </w:p>
  </w:footnote>
  <w:footnote w:type="continuationSeparator" w:id="0">
    <w:p w14:paraId="605FDEBA" w14:textId="77777777" w:rsidR="00C6181A" w:rsidRDefault="00C6181A" w:rsidP="00684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E66952"/>
    <w:multiLevelType w:val="multilevel"/>
    <w:tmpl w:val="56CAF808"/>
    <w:lvl w:ilvl="0">
      <w:numFmt w:val="bullet"/>
      <w:lvlText w:val="•"/>
      <w:lvlJc w:val="left"/>
      <w:pPr>
        <w:ind w:left="360" w:hanging="360"/>
      </w:p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LM0NDMzMDEwMjZW0lEKTi0uzszPAykwqgUAR4YhkCwAAAA="/>
  </w:docVars>
  <w:rsids>
    <w:rsidRoot w:val="006848C0"/>
    <w:rsid w:val="000004B2"/>
    <w:rsid w:val="00091963"/>
    <w:rsid w:val="00166A18"/>
    <w:rsid w:val="0019310C"/>
    <w:rsid w:val="00207B35"/>
    <w:rsid w:val="00233F16"/>
    <w:rsid w:val="002435CA"/>
    <w:rsid w:val="002F1034"/>
    <w:rsid w:val="0033208C"/>
    <w:rsid w:val="00386711"/>
    <w:rsid w:val="003C4C97"/>
    <w:rsid w:val="004B00A5"/>
    <w:rsid w:val="005339E5"/>
    <w:rsid w:val="00681DAB"/>
    <w:rsid w:val="006848C0"/>
    <w:rsid w:val="00767DBA"/>
    <w:rsid w:val="00855C05"/>
    <w:rsid w:val="00874C93"/>
    <w:rsid w:val="009A1210"/>
    <w:rsid w:val="009B51A5"/>
    <w:rsid w:val="00AC1246"/>
    <w:rsid w:val="00AC4319"/>
    <w:rsid w:val="00AD388E"/>
    <w:rsid w:val="00B91726"/>
    <w:rsid w:val="00BA65C2"/>
    <w:rsid w:val="00BF1024"/>
    <w:rsid w:val="00C35E55"/>
    <w:rsid w:val="00C6181A"/>
    <w:rsid w:val="00D66851"/>
    <w:rsid w:val="00D92DDD"/>
    <w:rsid w:val="00E46280"/>
    <w:rsid w:val="00E57E89"/>
    <w:rsid w:val="00E7717E"/>
    <w:rsid w:val="00E915D0"/>
    <w:rsid w:val="00ED0A46"/>
    <w:rsid w:val="00EE43AD"/>
    <w:rsid w:val="00F7232E"/>
    <w:rsid w:val="00FF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0DDAC"/>
  <w15:chartTrackingRefBased/>
  <w15:docId w15:val="{3B966E5C-8B52-4CC7-B59E-0B686B370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C93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6848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848C0"/>
  </w:style>
  <w:style w:type="paragraph" w:styleId="Podnoje">
    <w:name w:val="footer"/>
    <w:basedOn w:val="Normal"/>
    <w:link w:val="PodnojeChar"/>
    <w:uiPriority w:val="99"/>
    <w:unhideWhenUsed/>
    <w:rsid w:val="006848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848C0"/>
  </w:style>
  <w:style w:type="character" w:styleId="Hiperveza">
    <w:name w:val="Hyperlink"/>
    <w:basedOn w:val="Zadanifontodlomka"/>
    <w:uiPriority w:val="99"/>
    <w:unhideWhenUsed/>
    <w:rsid w:val="0009196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91963"/>
    <w:rPr>
      <w:color w:val="605E5C"/>
      <w:shd w:val="clear" w:color="auto" w:fill="E1DFDD"/>
    </w:rPr>
  </w:style>
  <w:style w:type="paragraph" w:styleId="Bezproreda">
    <w:name w:val="No Spacing"/>
    <w:uiPriority w:val="1"/>
    <w:qFormat/>
    <w:rsid w:val="00091963"/>
    <w:pPr>
      <w:spacing w:after="0" w:line="240" w:lineRule="auto"/>
    </w:pPr>
    <w:rPr>
      <w:rFonts w:ascii="Calibri" w:eastAsia="Calibri" w:hAnsi="Calibri" w:cs="Times New Roman"/>
      <w:lang w:val="bs-Latn-BA"/>
    </w:rPr>
  </w:style>
  <w:style w:type="table" w:styleId="Reetkatablice">
    <w:name w:val="Table Grid"/>
    <w:basedOn w:val="Obinatablica"/>
    <w:uiPriority w:val="39"/>
    <w:rsid w:val="004B0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e Bušić</dc:creator>
  <cp:keywords/>
  <dc:description/>
  <cp:lastModifiedBy>Ante Bušić</cp:lastModifiedBy>
  <cp:revision>10</cp:revision>
  <cp:lastPrinted>2023-04-25T12:16:00Z</cp:lastPrinted>
  <dcterms:created xsi:type="dcterms:W3CDTF">2024-04-04T11:21:00Z</dcterms:created>
  <dcterms:modified xsi:type="dcterms:W3CDTF">2026-06-17T10:30:00Z</dcterms:modified>
</cp:coreProperties>
</file>